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497B4" w14:textId="77777777" w:rsidR="00CF0AF9" w:rsidRDefault="00CF0AF9" w:rsidP="00CF0AF9">
      <w:pPr>
        <w:pStyle w:val="xxxxmsonormal"/>
        <w:spacing w:before="0" w:beforeAutospacing="0" w:after="0" w:afterAutospacing="0"/>
      </w:pPr>
      <w:r>
        <w:t>Dan,  </w:t>
      </w:r>
    </w:p>
    <w:p w14:paraId="6DEC9354" w14:textId="77777777" w:rsidR="00CF0AF9" w:rsidRDefault="00CF0AF9" w:rsidP="00CF0AF9">
      <w:pPr>
        <w:pStyle w:val="xxxxmsonormal"/>
        <w:spacing w:before="0" w:beforeAutospacing="0" w:after="0" w:afterAutospacing="0"/>
      </w:pPr>
      <w:r>
        <w:t> </w:t>
      </w:r>
    </w:p>
    <w:p w14:paraId="27DCED89" w14:textId="77777777" w:rsidR="00CF0AF9" w:rsidRDefault="00CF0AF9" w:rsidP="00CF0AF9">
      <w:pPr>
        <w:pStyle w:val="xxxxmsonormal"/>
        <w:spacing w:before="0" w:beforeAutospacing="0" w:after="0" w:afterAutospacing="0"/>
      </w:pPr>
      <w:r>
        <w:t xml:space="preserve">I’m hosting </w:t>
      </w:r>
      <w:proofErr w:type="spellStart"/>
      <w:r>
        <w:t>rsicb</w:t>
      </w:r>
      <w:proofErr w:type="spellEnd"/>
      <w:r>
        <w:t xml:space="preserve"> at </w:t>
      </w:r>
      <w:proofErr w:type="gramStart"/>
      <w:r>
        <w:t>Atlanta zoo</w:t>
      </w:r>
      <w:proofErr w:type="gramEnd"/>
      <w:r>
        <w:t xml:space="preserve"> on Nov 6.  I’m looking for 6K to pay for food for 120 people.  Would pols have funds to pay some of that by then?  </w:t>
      </w:r>
    </w:p>
    <w:p w14:paraId="61916986" w14:textId="77777777" w:rsidR="00CF0AF9" w:rsidRDefault="00CF0AF9" w:rsidP="00CF0AF9">
      <w:pPr>
        <w:pStyle w:val="xxxxmsonormal"/>
        <w:spacing w:before="0" w:beforeAutospacing="0" w:after="0" w:afterAutospacing="0"/>
      </w:pPr>
      <w:r>
        <w:t> </w:t>
      </w:r>
    </w:p>
    <w:p w14:paraId="228A21D5" w14:textId="77777777" w:rsidR="00CF0AF9" w:rsidRDefault="00CF0AF9" w:rsidP="00CF0AF9">
      <w:pPr>
        <w:pStyle w:val="xxxxmsonormal"/>
        <w:spacing w:before="0" w:beforeAutospacing="0" w:after="0" w:afterAutospacing="0"/>
      </w:pPr>
      <w:r>
        <w:t xml:space="preserve">I was going to reach out to my department chair and then </w:t>
      </w:r>
      <w:proofErr w:type="spellStart"/>
      <w:r>
        <w:t>Shatz</w:t>
      </w:r>
      <w:proofErr w:type="spellEnd"/>
      <w:r>
        <w:t xml:space="preserve">…unless you recommend </w:t>
      </w:r>
      <w:proofErr w:type="spellStart"/>
      <w:r>
        <w:t>CoE</w:t>
      </w:r>
      <w:proofErr w:type="spellEnd"/>
      <w:r>
        <w:t xml:space="preserve"> and </w:t>
      </w:r>
      <w:proofErr w:type="spellStart"/>
      <w:r>
        <w:t>CoS.</w:t>
      </w:r>
      <w:proofErr w:type="spellEnd"/>
    </w:p>
    <w:p w14:paraId="7CD231DA" w14:textId="7EC5CCA5" w:rsidR="009E6A18" w:rsidRDefault="009E6A18"/>
    <w:sectPr w:rsidR="009E6A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zNLUE0xYGZsZKOkrBqcXFmfl5IAWGtQBxsYLHLAAAAA=="/>
  </w:docVars>
  <w:rsids>
    <w:rsidRoot w:val="00CF0AF9"/>
    <w:rsid w:val="009E6A18"/>
    <w:rsid w:val="00CF0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DE38C"/>
  <w15:chartTrackingRefBased/>
  <w15:docId w15:val="{00A9C183-2D73-4C67-9587-7D33D5931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xxxmsonormal">
    <w:name w:val="xxxxmsonormal"/>
    <w:basedOn w:val="Normal"/>
    <w:rsid w:val="00CF0AF9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chulz</dc:creator>
  <cp:keywords/>
  <dc:description/>
  <cp:lastModifiedBy>Andrew Schulz</cp:lastModifiedBy>
  <cp:revision>1</cp:revision>
  <dcterms:created xsi:type="dcterms:W3CDTF">2022-08-23T02:38:00Z</dcterms:created>
  <dcterms:modified xsi:type="dcterms:W3CDTF">2022-08-23T02:39:00Z</dcterms:modified>
</cp:coreProperties>
</file>